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991E5" w14:textId="26DB8885" w:rsidR="001A6E2E" w:rsidRPr="001A6E2E" w:rsidRDefault="001A6E2E" w:rsidP="001A6E2E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ject 2</w:t>
      </w:r>
    </w:p>
    <w:p w14:paraId="5E550406" w14:textId="77777777" w:rsidR="001A6E2E" w:rsidRDefault="001A6E2E" w:rsidP="001A6E2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632711A" w14:textId="4A11A941" w:rsidR="001A6E2E" w:rsidRPr="001A6E2E" w:rsidRDefault="001A6E2E" w:rsidP="001A6E2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W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hat is an example of Developing an ML model to solve, analyze, or visualize a problem?</w:t>
      </w:r>
    </w:p>
    <w:p w14:paraId="4829D1C1" w14:textId="77777777" w:rsidR="001A6E2E" w:rsidRPr="001A6E2E" w:rsidRDefault="001A6E2E" w:rsidP="001A6E2E">
      <w:pPr>
        <w:spacing w:before="100" w:beforeAutospacing="1" w:after="100" w:afterAutospacing="1" w:line="240" w:lineRule="auto"/>
        <w:outlineLvl w:val="5"/>
        <w:rPr>
          <w:rFonts w:ascii="Times New Roman" w:eastAsia="Times New Roman" w:hAnsi="Times New Roman" w:cs="Times New Roman"/>
          <w:b/>
          <w:bCs/>
          <w:kern w:val="0"/>
          <w:sz w:val="15"/>
          <w:szCs w:val="15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:sz w:val="15"/>
          <w:szCs w:val="15"/>
          <w14:ligatures w14:val="none"/>
        </w:rPr>
        <w:t>ChatGPT said:</w:t>
      </w:r>
    </w:p>
    <w:p w14:paraId="0760B4C1" w14:textId="77777777" w:rsidR="001A6E2E" w:rsidRPr="001A6E2E" w:rsidRDefault="001A6E2E" w:rsidP="001A6E2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ChatGPT</w:t>
      </w:r>
    </w:p>
    <w:p w14:paraId="24030936" w14:textId="77777777" w:rsidR="001A6E2E" w:rsidRPr="001A6E2E" w:rsidRDefault="001A6E2E" w:rsidP="001A6E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 xml:space="preserve">An example of developing a machine learning (ML) model to solve, analyze, or visualize a problem could involve </w:t>
      </w: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dicting customer churn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 xml:space="preserve"> for a subscription-based business.</w:t>
      </w:r>
    </w:p>
    <w:p w14:paraId="23851FD4" w14:textId="77777777" w:rsidR="001A6E2E" w:rsidRPr="001A6E2E" w:rsidRDefault="001A6E2E" w:rsidP="001A6E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oblem</w:t>
      </w:r>
    </w:p>
    <w:p w14:paraId="4522DF3B" w14:textId="77777777" w:rsidR="001A6E2E" w:rsidRPr="001A6E2E" w:rsidRDefault="001A6E2E" w:rsidP="001A6E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The business is losing customers (churn), and it wants to predict which customers are likely to leave, allowing for proactive retention efforts.</w:t>
      </w:r>
    </w:p>
    <w:p w14:paraId="65DAC4C1" w14:textId="77777777" w:rsidR="001A6E2E" w:rsidRPr="001A6E2E" w:rsidRDefault="001A6E2E" w:rsidP="001A6E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s to Develop the ML Model:</w:t>
      </w:r>
    </w:p>
    <w:p w14:paraId="14BB16A7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ine the Problem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6860C5C7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Goal: Predict which customers will churn in the next month based on historical data.</w:t>
      </w:r>
    </w:p>
    <w:p w14:paraId="63905D93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llect Data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3462BB07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Customer data: Demographic information, subscription details, usage statistics, customer service interactions, and payment history.</w:t>
      </w:r>
    </w:p>
    <w:p w14:paraId="4AADC13A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process Data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06DAA511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Handle missing values, normalize or standardize features, and encode categorical variables (e.g., converting "yes"/"no" to binary).</w:t>
      </w:r>
    </w:p>
    <w:p w14:paraId="0CFB2C3C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ature Engineering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1ADCAFF9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Create new features, such as average monthly usage, number of support tickets, or time since last engagement.</w:t>
      </w:r>
    </w:p>
    <w:p w14:paraId="1F57A373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lect a Model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00262AE7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Common models for classification (churn is a yes/no problem): Logistic Regression, Random Forest, or Gradient Boosting Machines (</w:t>
      </w:r>
      <w:proofErr w:type="spellStart"/>
      <w:r w:rsidRPr="001A6E2E">
        <w:rPr>
          <w:rFonts w:ascii="Times New Roman" w:eastAsia="Times New Roman" w:hAnsi="Times New Roman" w:cs="Times New Roman"/>
          <w:kern w:val="0"/>
          <w14:ligatures w14:val="none"/>
        </w:rPr>
        <w:t>XGBoost</w:t>
      </w:r>
      <w:proofErr w:type="spellEnd"/>
      <w:r w:rsidRPr="001A6E2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53489544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ain the Model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22933822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Split the dataset into training and testing sets. Train the model using the training data and tune hyperparameters to improve performance.</w:t>
      </w:r>
    </w:p>
    <w:p w14:paraId="04DD3DD5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valuate the Model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3699C0D0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Assess the model using metrics like accuracy, precision, recall, and F1-score on the test dataset. Adjust the model as necessary.</w:t>
      </w:r>
    </w:p>
    <w:p w14:paraId="4386BA63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alyze Results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22A9451A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Identify the most important features contributing to churn. For example, high support tickets or low usage could be predictors of churn.</w:t>
      </w:r>
    </w:p>
    <w:p w14:paraId="52CCC7D1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isualize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151A80CF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Create visualizations such as confusion matrices, feature importance plots, and ROC curves to understand model performance and insights.</w:t>
      </w:r>
    </w:p>
    <w:p w14:paraId="34CC3D8C" w14:textId="77777777" w:rsidR="001A6E2E" w:rsidRPr="001A6E2E" w:rsidRDefault="001A6E2E" w:rsidP="001A6E2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ployment</w:t>
      </w: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1A61EE1E" w14:textId="77777777" w:rsidR="001A6E2E" w:rsidRPr="001A6E2E" w:rsidRDefault="001A6E2E" w:rsidP="001A6E2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Integrate the model into a customer management system, allowing it to make real-time predictions and trigger retention campaigns (e.g., offering discounts to high-risk customers).</w:t>
      </w:r>
    </w:p>
    <w:p w14:paraId="39F8A89A" w14:textId="77777777" w:rsidR="001A6E2E" w:rsidRPr="001A6E2E" w:rsidRDefault="001A6E2E" w:rsidP="001A6E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1A6E2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Outcome:</w:t>
      </w:r>
    </w:p>
    <w:p w14:paraId="1368DC29" w14:textId="77777777" w:rsidR="001A6E2E" w:rsidRPr="001A6E2E" w:rsidRDefault="001A6E2E" w:rsidP="001A6E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>The ML model helps the business identify at-risk customers, reducing churn by allowing the company to intervene before customers leave. The visualization of key features driving churn gives the business insight into customer behavior.</w:t>
      </w:r>
    </w:p>
    <w:p w14:paraId="38D2DDEC" w14:textId="77777777" w:rsidR="001A6E2E" w:rsidRPr="001A6E2E" w:rsidRDefault="001A6E2E" w:rsidP="001A6E2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A6E2E">
        <w:rPr>
          <w:rFonts w:ascii="Times New Roman" w:eastAsia="Times New Roman" w:hAnsi="Times New Roman" w:cs="Times New Roman"/>
          <w:kern w:val="0"/>
          <w14:ligatures w14:val="none"/>
        </w:rPr>
        <w:t xml:space="preserve">This approach solves </w:t>
      </w:r>
      <w:proofErr w:type="gramStart"/>
      <w:r w:rsidRPr="001A6E2E">
        <w:rPr>
          <w:rFonts w:ascii="Times New Roman" w:eastAsia="Times New Roman" w:hAnsi="Times New Roman" w:cs="Times New Roman"/>
          <w:kern w:val="0"/>
          <w14:ligatures w14:val="none"/>
        </w:rPr>
        <w:t>the business problem</w:t>
      </w:r>
      <w:proofErr w:type="gramEnd"/>
      <w:r w:rsidRPr="001A6E2E">
        <w:rPr>
          <w:rFonts w:ascii="Times New Roman" w:eastAsia="Times New Roman" w:hAnsi="Times New Roman" w:cs="Times New Roman"/>
          <w:kern w:val="0"/>
          <w14:ligatures w14:val="none"/>
        </w:rPr>
        <w:t xml:space="preserve"> by both analyzing and visualizing customer data trends while offering a proactive solution.</w:t>
      </w:r>
    </w:p>
    <w:p w14:paraId="20804ACE" w14:textId="77777777" w:rsidR="001A6E2E" w:rsidRDefault="001A6E2E"/>
    <w:sectPr w:rsidR="001A6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FF60EE3"/>
    <w:multiLevelType w:val="multilevel"/>
    <w:tmpl w:val="A04E3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596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3MjU0MjQzNDc3MDFU0lEKTi0uzszPAykwrAUAuer/5CwAAAA="/>
  </w:docVars>
  <w:rsids>
    <w:rsidRoot w:val="001A6E2E"/>
    <w:rsid w:val="001A6E2E"/>
    <w:rsid w:val="007F0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30F6"/>
  <w15:chartTrackingRefBased/>
  <w15:docId w15:val="{4591641E-B39A-44A7-9BC0-7A6376440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6E2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6E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6E2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E2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E2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6E2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E2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E2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E2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6E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6E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A6E2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E2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E2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A6E2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E2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E2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E2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6E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E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E2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6E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6E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6E2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6E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6E2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E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E2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6E2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A6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1A6E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49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4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67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32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216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84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69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224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285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8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6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07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806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867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65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8938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8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946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14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251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840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2015</Characters>
  <Application>Microsoft Office Word</Application>
  <DocSecurity>0</DocSecurity>
  <Lines>155</Lines>
  <Paragraphs>70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Aromando (Student)</dc:creator>
  <cp:keywords/>
  <dc:description/>
  <cp:lastModifiedBy>William Aromando (Student)</cp:lastModifiedBy>
  <cp:revision>1</cp:revision>
  <dcterms:created xsi:type="dcterms:W3CDTF">2024-09-13T18:18:00Z</dcterms:created>
  <dcterms:modified xsi:type="dcterms:W3CDTF">2024-09-13T18:19:00Z</dcterms:modified>
</cp:coreProperties>
</file>